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7BD13" w14:textId="6BE90B8E" w:rsidR="00273D5E" w:rsidRPr="00D73BB2" w:rsidRDefault="00472B28" w:rsidP="00D73BB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73BB2">
        <w:rPr>
          <w:rFonts w:ascii="Times New Roman" w:hAnsi="Times New Roman" w:cs="Times New Roman"/>
          <w:b/>
          <w:bCs/>
          <w:sz w:val="24"/>
          <w:szCs w:val="24"/>
        </w:rPr>
        <w:t>Summaries for NU 727</w:t>
      </w:r>
    </w:p>
    <w:p w14:paraId="666D32DB" w14:textId="44BEFE42" w:rsidR="00472B28" w:rsidRPr="00D73BB2" w:rsidRDefault="00472B28" w:rsidP="00D73B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73BB2">
        <w:rPr>
          <w:rFonts w:ascii="Times New Roman" w:hAnsi="Times New Roman" w:cs="Times New Roman"/>
          <w:sz w:val="24"/>
          <w:szCs w:val="24"/>
        </w:rPr>
        <w:tab/>
        <w:t xml:space="preserve">This course centers on </w:t>
      </w:r>
      <w:r w:rsidR="00F207DB" w:rsidRPr="00D73BB2">
        <w:rPr>
          <w:rFonts w:ascii="Times New Roman" w:hAnsi="Times New Roman" w:cs="Times New Roman"/>
          <w:sz w:val="24"/>
          <w:szCs w:val="24"/>
        </w:rPr>
        <w:t>extensive analysis of both qualitative and quantitative data collection and analysis approaches. During this course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F207DB" w:rsidRPr="00D73BB2">
        <w:rPr>
          <w:rFonts w:ascii="Times New Roman" w:hAnsi="Times New Roman" w:cs="Times New Roman"/>
          <w:sz w:val="24"/>
          <w:szCs w:val="24"/>
        </w:rPr>
        <w:t xml:space="preserve"> I will </w:t>
      </w:r>
      <w:r w:rsidR="00520909" w:rsidRPr="00D73BB2">
        <w:rPr>
          <w:rFonts w:ascii="Times New Roman" w:hAnsi="Times New Roman" w:cs="Times New Roman"/>
          <w:sz w:val="24"/>
          <w:szCs w:val="24"/>
        </w:rPr>
        <w:t>incorporate an evidence-based practice model to tailor an in-depth plan for implementing and evaluating the project. Below are weekly summaries</w:t>
      </w:r>
      <w:r w:rsidR="00467028" w:rsidRPr="00D73BB2">
        <w:rPr>
          <w:rFonts w:ascii="Times New Roman" w:hAnsi="Times New Roman" w:cs="Times New Roman"/>
          <w:sz w:val="24"/>
          <w:szCs w:val="24"/>
        </w:rPr>
        <w:t>.</w:t>
      </w:r>
    </w:p>
    <w:p w14:paraId="18F44099" w14:textId="6DC75854" w:rsidR="00467028" w:rsidRPr="00D73BB2" w:rsidRDefault="00467028" w:rsidP="00D73BB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73BB2">
        <w:rPr>
          <w:rFonts w:ascii="Times New Roman" w:hAnsi="Times New Roman" w:cs="Times New Roman"/>
          <w:b/>
          <w:bCs/>
          <w:sz w:val="24"/>
          <w:szCs w:val="24"/>
        </w:rPr>
        <w:t>Week 1</w:t>
      </w:r>
      <w:r w:rsidR="0056295A" w:rsidRPr="00D73BB2">
        <w:rPr>
          <w:rFonts w:ascii="Times New Roman" w:hAnsi="Times New Roman" w:cs="Times New Roman"/>
          <w:b/>
          <w:bCs/>
          <w:sz w:val="24"/>
          <w:szCs w:val="24"/>
        </w:rPr>
        <w:t>: Project Alignment</w:t>
      </w:r>
    </w:p>
    <w:p w14:paraId="13947C4A" w14:textId="24FCF12A" w:rsidR="002855EC" w:rsidRPr="00D73BB2" w:rsidRDefault="002855EC" w:rsidP="00D73B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73BB2">
        <w:rPr>
          <w:rFonts w:ascii="Times New Roman" w:hAnsi="Times New Roman" w:cs="Times New Roman"/>
          <w:sz w:val="24"/>
          <w:szCs w:val="24"/>
        </w:rPr>
        <w:tab/>
        <w:t>The first week o</w:t>
      </w:r>
      <w:r w:rsidR="00C939C0">
        <w:rPr>
          <w:rFonts w:ascii="Times New Roman" w:hAnsi="Times New Roman" w:cs="Times New Roman"/>
          <w:sz w:val="24"/>
          <w:szCs w:val="24"/>
        </w:rPr>
        <w:t>f</w:t>
      </w:r>
      <w:r w:rsidRPr="00D73BB2">
        <w:rPr>
          <w:rFonts w:ascii="Times New Roman" w:hAnsi="Times New Roman" w:cs="Times New Roman"/>
          <w:sz w:val="24"/>
          <w:szCs w:val="24"/>
        </w:rPr>
        <w:t xml:space="preserve"> this course focused on </w:t>
      </w:r>
      <w:r w:rsidR="00C939C0">
        <w:rPr>
          <w:rFonts w:ascii="Times New Roman" w:hAnsi="Times New Roman" w:cs="Times New Roman"/>
          <w:sz w:val="24"/>
          <w:szCs w:val="24"/>
        </w:rPr>
        <w:t xml:space="preserve">the </w:t>
      </w:r>
      <w:r w:rsidRPr="00D73BB2">
        <w:rPr>
          <w:rFonts w:ascii="Times New Roman" w:hAnsi="Times New Roman" w:cs="Times New Roman"/>
          <w:sz w:val="24"/>
          <w:szCs w:val="24"/>
        </w:rPr>
        <w:t>DNP project introduction</w:t>
      </w:r>
      <w:r w:rsidR="00BB7CE3" w:rsidRPr="00D73BB2">
        <w:rPr>
          <w:rFonts w:ascii="Times New Roman" w:hAnsi="Times New Roman" w:cs="Times New Roman"/>
          <w:sz w:val="24"/>
          <w:szCs w:val="24"/>
        </w:rPr>
        <w:t xml:space="preserve">. As such, I introduced my project to my peers through a PowerPoint presentation. The presentation centered on </w:t>
      </w:r>
      <w:r w:rsidR="00FC45CE" w:rsidRPr="00D73BB2">
        <w:rPr>
          <w:rFonts w:ascii="Times New Roman" w:hAnsi="Times New Roman" w:cs="Times New Roman"/>
          <w:sz w:val="24"/>
          <w:szCs w:val="24"/>
        </w:rPr>
        <w:t>key elements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FC45CE" w:rsidRPr="00D73BB2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9E1277" w:rsidRPr="00D73BB2">
        <w:rPr>
          <w:rFonts w:ascii="Times New Roman" w:hAnsi="Times New Roman" w:cs="Times New Roman"/>
          <w:sz w:val="24"/>
          <w:szCs w:val="24"/>
        </w:rPr>
        <w:t>the</w:t>
      </w:r>
      <w:r w:rsidR="00FA602B" w:rsidRPr="00D73BB2">
        <w:rPr>
          <w:rFonts w:ascii="Times New Roman" w:hAnsi="Times New Roman" w:cs="Times New Roman"/>
          <w:sz w:val="24"/>
          <w:szCs w:val="24"/>
        </w:rPr>
        <w:t xml:space="preserve"> program</w:t>
      </w:r>
      <w:r w:rsidR="009E1277" w:rsidRPr="00D73BB2">
        <w:rPr>
          <w:rFonts w:ascii="Times New Roman" w:hAnsi="Times New Roman" w:cs="Times New Roman"/>
          <w:sz w:val="24"/>
          <w:szCs w:val="24"/>
        </w:rPr>
        <w:t xml:space="preserve"> I am enrolled in</w:t>
      </w:r>
      <w:r w:rsidR="00FA602B" w:rsidRPr="00D73BB2">
        <w:rPr>
          <w:rFonts w:ascii="Times New Roman" w:hAnsi="Times New Roman" w:cs="Times New Roman"/>
          <w:sz w:val="24"/>
          <w:szCs w:val="24"/>
        </w:rPr>
        <w:t xml:space="preserve">, </w:t>
      </w:r>
      <w:r w:rsidR="00C939C0">
        <w:rPr>
          <w:rFonts w:ascii="Times New Roman" w:hAnsi="Times New Roman" w:cs="Times New Roman"/>
          <w:sz w:val="24"/>
          <w:szCs w:val="24"/>
        </w:rPr>
        <w:t>the clinical practice gap I identified, the rationale for recognizing the problem, the population affected, the evidence-based intervention, the theoretical framework, and the</w:t>
      </w:r>
      <w:r w:rsidR="009E1277" w:rsidRPr="00D73BB2">
        <w:rPr>
          <w:rFonts w:ascii="Times New Roman" w:hAnsi="Times New Roman" w:cs="Times New Roman"/>
          <w:sz w:val="24"/>
          <w:szCs w:val="24"/>
        </w:rPr>
        <w:t xml:space="preserve"> evaluation plan. I also </w:t>
      </w:r>
      <w:r w:rsidR="006A293F" w:rsidRPr="00D73BB2">
        <w:rPr>
          <w:rFonts w:ascii="Times New Roman" w:hAnsi="Times New Roman" w:cs="Times New Roman"/>
          <w:sz w:val="24"/>
          <w:szCs w:val="24"/>
        </w:rPr>
        <w:t>provided two peer responses.</w:t>
      </w:r>
    </w:p>
    <w:p w14:paraId="78667D71" w14:textId="5AB3D82F" w:rsidR="00F30694" w:rsidRPr="00D73BB2" w:rsidRDefault="00F30694" w:rsidP="00D73BB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73BB2">
        <w:rPr>
          <w:rFonts w:ascii="Times New Roman" w:hAnsi="Times New Roman" w:cs="Times New Roman"/>
          <w:b/>
          <w:bCs/>
          <w:sz w:val="24"/>
          <w:szCs w:val="24"/>
        </w:rPr>
        <w:t>Week 2: Evidence-Based Decision</w:t>
      </w:r>
      <w:r w:rsidR="00C939C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D73BB2">
        <w:rPr>
          <w:rFonts w:ascii="Times New Roman" w:hAnsi="Times New Roman" w:cs="Times New Roman"/>
          <w:b/>
          <w:bCs/>
          <w:sz w:val="24"/>
          <w:szCs w:val="24"/>
        </w:rPr>
        <w:t>Making and Methods</w:t>
      </w:r>
    </w:p>
    <w:p w14:paraId="1E28A8B7" w14:textId="3DC041B5" w:rsidR="00204449" w:rsidRPr="00D73BB2" w:rsidRDefault="00F30694" w:rsidP="00D73B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73BB2">
        <w:rPr>
          <w:rFonts w:ascii="Times New Roman" w:hAnsi="Times New Roman" w:cs="Times New Roman"/>
          <w:sz w:val="24"/>
          <w:szCs w:val="24"/>
        </w:rPr>
        <w:tab/>
      </w:r>
      <w:r w:rsidR="00120778" w:rsidRPr="00D73BB2">
        <w:rPr>
          <w:rFonts w:ascii="Times New Roman" w:hAnsi="Times New Roman" w:cs="Times New Roman"/>
          <w:sz w:val="24"/>
          <w:szCs w:val="24"/>
        </w:rPr>
        <w:t>The second week focused on exploring how evidence-based decision-making informs the project design. As such, I examined</w:t>
      </w:r>
      <w:r w:rsidR="00E65331" w:rsidRPr="00D73BB2">
        <w:rPr>
          <w:rFonts w:ascii="Times New Roman" w:hAnsi="Times New Roman" w:cs="Times New Roman"/>
          <w:sz w:val="24"/>
          <w:szCs w:val="24"/>
        </w:rPr>
        <w:t xml:space="preserve"> the impact of evidence-based decision</w:t>
      </w:r>
      <w:r w:rsidR="00C939C0">
        <w:rPr>
          <w:rFonts w:ascii="Times New Roman" w:hAnsi="Times New Roman" w:cs="Times New Roman"/>
          <w:sz w:val="24"/>
          <w:szCs w:val="24"/>
        </w:rPr>
        <w:t>-</w:t>
      </w:r>
      <w:r w:rsidR="00E65331" w:rsidRPr="00D73BB2">
        <w:rPr>
          <w:rFonts w:ascii="Times New Roman" w:hAnsi="Times New Roman" w:cs="Times New Roman"/>
          <w:sz w:val="24"/>
          <w:szCs w:val="24"/>
        </w:rPr>
        <w:t>making and the evaluation approaches. I refined my project design and explored data collection and analysis methods.</w:t>
      </w:r>
      <w:r w:rsidR="00C24433" w:rsidRPr="00D73BB2">
        <w:rPr>
          <w:rFonts w:ascii="Times New Roman" w:hAnsi="Times New Roman" w:cs="Times New Roman"/>
          <w:sz w:val="24"/>
          <w:szCs w:val="24"/>
        </w:rPr>
        <w:t xml:space="preserve"> Additionally, I completed the initial post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C24433" w:rsidRPr="00D73BB2">
        <w:rPr>
          <w:rFonts w:ascii="Times New Roman" w:hAnsi="Times New Roman" w:cs="Times New Roman"/>
          <w:sz w:val="24"/>
          <w:szCs w:val="24"/>
        </w:rPr>
        <w:t xml:space="preserve"> which entailed identifying the category relative to the project</w:t>
      </w:r>
      <w:r w:rsidR="00C939C0">
        <w:rPr>
          <w:rFonts w:ascii="Times New Roman" w:hAnsi="Times New Roman" w:cs="Times New Roman"/>
          <w:sz w:val="24"/>
          <w:szCs w:val="24"/>
        </w:rPr>
        <w:t>'</w:t>
      </w:r>
      <w:r w:rsidR="00C24433" w:rsidRPr="00D73BB2">
        <w:rPr>
          <w:rFonts w:ascii="Times New Roman" w:hAnsi="Times New Roman" w:cs="Times New Roman"/>
          <w:sz w:val="24"/>
          <w:szCs w:val="24"/>
        </w:rPr>
        <w:t xml:space="preserve">s PICO question, </w:t>
      </w:r>
      <w:r w:rsidR="00C939C0">
        <w:rPr>
          <w:rFonts w:ascii="Times New Roman" w:hAnsi="Times New Roman" w:cs="Times New Roman"/>
          <w:sz w:val="24"/>
          <w:szCs w:val="24"/>
        </w:rPr>
        <w:t xml:space="preserve">the </w:t>
      </w:r>
      <w:r w:rsidR="00C24433" w:rsidRPr="00D73BB2">
        <w:rPr>
          <w:rFonts w:ascii="Times New Roman" w:hAnsi="Times New Roman" w:cs="Times New Roman"/>
          <w:sz w:val="24"/>
          <w:szCs w:val="24"/>
        </w:rPr>
        <w:t>type of project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C24433" w:rsidRPr="00D73BB2">
        <w:rPr>
          <w:rFonts w:ascii="Times New Roman" w:hAnsi="Times New Roman" w:cs="Times New Roman"/>
          <w:sz w:val="24"/>
          <w:szCs w:val="24"/>
        </w:rPr>
        <w:t xml:space="preserve"> and the </w:t>
      </w:r>
      <w:r w:rsidR="00BA09B1" w:rsidRPr="00D73BB2">
        <w:rPr>
          <w:rFonts w:ascii="Times New Roman" w:hAnsi="Times New Roman" w:cs="Times New Roman"/>
          <w:sz w:val="24"/>
          <w:szCs w:val="24"/>
        </w:rPr>
        <w:t xml:space="preserve">PICO elements </w:t>
      </w:r>
      <w:r w:rsidR="00C939C0">
        <w:rPr>
          <w:rFonts w:ascii="Times New Roman" w:hAnsi="Times New Roman" w:cs="Times New Roman"/>
          <w:sz w:val="24"/>
          <w:szCs w:val="24"/>
        </w:rPr>
        <w:t>that</w:t>
      </w:r>
      <w:r w:rsidR="00BA09B1" w:rsidRPr="00D73BB2">
        <w:rPr>
          <w:rFonts w:ascii="Times New Roman" w:hAnsi="Times New Roman" w:cs="Times New Roman"/>
          <w:sz w:val="24"/>
          <w:szCs w:val="24"/>
        </w:rPr>
        <w:t xml:space="preserve"> I will evaluate. I also provided a rationale </w:t>
      </w:r>
      <w:r w:rsidR="00C939C0">
        <w:rPr>
          <w:rFonts w:ascii="Times New Roman" w:hAnsi="Times New Roman" w:cs="Times New Roman"/>
          <w:sz w:val="24"/>
          <w:szCs w:val="24"/>
        </w:rPr>
        <w:t>for</w:t>
      </w:r>
      <w:r w:rsidR="00BA09B1" w:rsidRPr="00D73BB2">
        <w:rPr>
          <w:rFonts w:ascii="Times New Roman" w:hAnsi="Times New Roman" w:cs="Times New Roman"/>
          <w:sz w:val="24"/>
          <w:szCs w:val="24"/>
        </w:rPr>
        <w:t xml:space="preserve"> my DNP project design and quality </w:t>
      </w:r>
      <w:r w:rsidR="00204449" w:rsidRPr="00D73BB2">
        <w:rPr>
          <w:rFonts w:ascii="Times New Roman" w:hAnsi="Times New Roman" w:cs="Times New Roman"/>
          <w:sz w:val="24"/>
          <w:szCs w:val="24"/>
        </w:rPr>
        <w:t>improvement projects. Subsequently, I e</w:t>
      </w:r>
      <w:r w:rsidR="00204449" w:rsidRPr="00D73BB2">
        <w:rPr>
          <w:rFonts w:ascii="Times New Roman" w:hAnsi="Times New Roman" w:cs="Times New Roman"/>
          <w:sz w:val="24"/>
          <w:szCs w:val="24"/>
        </w:rPr>
        <w:t>ngaged with my peers by responding to their discourses</w:t>
      </w:r>
      <w:r w:rsidR="00204449" w:rsidRPr="00D73BB2">
        <w:rPr>
          <w:rFonts w:ascii="Times New Roman" w:hAnsi="Times New Roman" w:cs="Times New Roman"/>
          <w:sz w:val="24"/>
          <w:szCs w:val="24"/>
        </w:rPr>
        <w:t xml:space="preserve"> and c</w:t>
      </w:r>
      <w:r w:rsidR="00204449" w:rsidRPr="00204449">
        <w:rPr>
          <w:rFonts w:ascii="Times New Roman" w:hAnsi="Times New Roman" w:cs="Times New Roman"/>
          <w:sz w:val="24"/>
          <w:szCs w:val="24"/>
        </w:rPr>
        <w:t>ompleted a writing tutorial reflection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204449" w:rsidRPr="00204449">
        <w:rPr>
          <w:rFonts w:ascii="Times New Roman" w:hAnsi="Times New Roman" w:cs="Times New Roman"/>
          <w:sz w:val="24"/>
          <w:szCs w:val="24"/>
        </w:rPr>
        <w:t xml:space="preserve"> which </w:t>
      </w:r>
      <w:r w:rsidR="00204449" w:rsidRPr="00D73BB2">
        <w:rPr>
          <w:rFonts w:ascii="Times New Roman" w:hAnsi="Times New Roman" w:cs="Times New Roman"/>
          <w:sz w:val="24"/>
          <w:szCs w:val="24"/>
        </w:rPr>
        <w:t>augmented</w:t>
      </w:r>
      <w:r w:rsidR="00204449" w:rsidRPr="00204449">
        <w:rPr>
          <w:rFonts w:ascii="Times New Roman" w:hAnsi="Times New Roman" w:cs="Times New Roman"/>
          <w:sz w:val="24"/>
          <w:szCs w:val="24"/>
        </w:rPr>
        <w:t xml:space="preserve"> my understanding o</w:t>
      </w:r>
      <w:r w:rsidR="00C939C0">
        <w:rPr>
          <w:rFonts w:ascii="Times New Roman" w:hAnsi="Times New Roman" w:cs="Times New Roman"/>
          <w:sz w:val="24"/>
          <w:szCs w:val="24"/>
        </w:rPr>
        <w:t>f</w:t>
      </w:r>
      <w:r w:rsidR="00204449" w:rsidRPr="00204449">
        <w:rPr>
          <w:rFonts w:ascii="Times New Roman" w:hAnsi="Times New Roman" w:cs="Times New Roman"/>
          <w:sz w:val="24"/>
          <w:szCs w:val="24"/>
        </w:rPr>
        <w:t xml:space="preserve"> APA </w:t>
      </w:r>
      <w:r w:rsidR="00204449" w:rsidRPr="00D73BB2">
        <w:rPr>
          <w:rFonts w:ascii="Times New Roman" w:hAnsi="Times New Roman" w:cs="Times New Roman"/>
          <w:sz w:val="24"/>
          <w:szCs w:val="24"/>
        </w:rPr>
        <w:t>fundamentals</w:t>
      </w:r>
      <w:r w:rsidR="00204449" w:rsidRPr="00204449">
        <w:rPr>
          <w:rFonts w:ascii="Times New Roman" w:hAnsi="Times New Roman" w:cs="Times New Roman"/>
          <w:sz w:val="24"/>
          <w:szCs w:val="24"/>
        </w:rPr>
        <w:t>.</w:t>
      </w:r>
      <w:r w:rsidR="00204449" w:rsidRPr="00D73BB2">
        <w:rPr>
          <w:rFonts w:ascii="Times New Roman" w:hAnsi="Times New Roman" w:cs="Times New Roman"/>
          <w:sz w:val="24"/>
          <w:szCs w:val="24"/>
        </w:rPr>
        <w:t xml:space="preserve"> The last activity for the week was </w:t>
      </w:r>
      <w:r w:rsidR="006A4F7E" w:rsidRPr="00D73BB2">
        <w:rPr>
          <w:rFonts w:ascii="Times New Roman" w:hAnsi="Times New Roman" w:cs="Times New Roman"/>
          <w:sz w:val="24"/>
          <w:szCs w:val="24"/>
        </w:rPr>
        <w:t>watching</w:t>
      </w:r>
      <w:r w:rsidR="00204449" w:rsidRPr="00204449">
        <w:rPr>
          <w:rFonts w:ascii="Times New Roman" w:hAnsi="Times New Roman" w:cs="Times New Roman"/>
          <w:sz w:val="24"/>
          <w:szCs w:val="24"/>
        </w:rPr>
        <w:t xml:space="preserve"> the scholarly writing video tutorials to acquire an in-depth knowledge o</w:t>
      </w:r>
      <w:r w:rsidR="00C939C0">
        <w:rPr>
          <w:rFonts w:ascii="Times New Roman" w:hAnsi="Times New Roman" w:cs="Times New Roman"/>
          <w:sz w:val="24"/>
          <w:szCs w:val="24"/>
        </w:rPr>
        <w:t>f</w:t>
      </w:r>
      <w:r w:rsidR="00204449" w:rsidRPr="00204449">
        <w:rPr>
          <w:rFonts w:ascii="Times New Roman" w:hAnsi="Times New Roman" w:cs="Times New Roman"/>
          <w:sz w:val="24"/>
          <w:szCs w:val="24"/>
        </w:rPr>
        <w:t xml:space="preserve"> academic writing procedures and expertise.</w:t>
      </w:r>
    </w:p>
    <w:p w14:paraId="1F979BD7" w14:textId="13B97298" w:rsidR="006A4F7E" w:rsidRPr="00D73BB2" w:rsidRDefault="006A4F7E" w:rsidP="00D73BB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73BB2">
        <w:rPr>
          <w:rFonts w:ascii="Times New Roman" w:hAnsi="Times New Roman" w:cs="Times New Roman"/>
          <w:b/>
          <w:bCs/>
          <w:sz w:val="24"/>
          <w:szCs w:val="24"/>
        </w:rPr>
        <w:t>Week 3: Evidence-Based</w:t>
      </w:r>
      <w:r w:rsidR="009650AB" w:rsidRPr="00D73BB2">
        <w:rPr>
          <w:rFonts w:ascii="Times New Roman" w:hAnsi="Times New Roman" w:cs="Times New Roman"/>
          <w:b/>
          <w:bCs/>
          <w:sz w:val="24"/>
          <w:szCs w:val="24"/>
        </w:rPr>
        <w:t xml:space="preserve"> Practice Guidelines and Implementation</w:t>
      </w:r>
    </w:p>
    <w:p w14:paraId="4C6DEB5D" w14:textId="1F5274B5" w:rsidR="009650AB" w:rsidRPr="00D73BB2" w:rsidRDefault="009650AB" w:rsidP="00D73B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73BB2"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r w:rsidRPr="00D73BB2">
        <w:rPr>
          <w:rFonts w:ascii="Times New Roman" w:hAnsi="Times New Roman" w:cs="Times New Roman"/>
          <w:sz w:val="24"/>
          <w:szCs w:val="24"/>
        </w:rPr>
        <w:t xml:space="preserve">This week, the </w:t>
      </w:r>
      <w:r w:rsidR="00593537" w:rsidRPr="00D73BB2">
        <w:rPr>
          <w:rFonts w:ascii="Times New Roman" w:hAnsi="Times New Roman" w:cs="Times New Roman"/>
          <w:sz w:val="24"/>
          <w:szCs w:val="24"/>
        </w:rPr>
        <w:t>focus was on acknowledging evidence-based practice guidelines and protocols that can be introduced to address the clinical practice gap of lack of depression screening tools</w:t>
      </w:r>
      <w:r w:rsidR="002C4CD5" w:rsidRPr="00D73BB2">
        <w:rPr>
          <w:rFonts w:ascii="Times New Roman" w:hAnsi="Times New Roman" w:cs="Times New Roman"/>
          <w:sz w:val="24"/>
          <w:szCs w:val="24"/>
        </w:rPr>
        <w:t xml:space="preserve">. As such, I formulated a </w:t>
      </w:r>
      <w:r w:rsidR="005A270C" w:rsidRPr="00D73BB2">
        <w:rPr>
          <w:rFonts w:ascii="Times New Roman" w:hAnsi="Times New Roman" w:cs="Times New Roman"/>
          <w:sz w:val="24"/>
          <w:szCs w:val="24"/>
        </w:rPr>
        <w:t>brief voice-recorded PowerPoint presentation that delineated all the steps of my selected evidence-based practice model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5A270C" w:rsidRPr="00D73BB2">
        <w:rPr>
          <w:rFonts w:ascii="Times New Roman" w:hAnsi="Times New Roman" w:cs="Times New Roman"/>
          <w:sz w:val="24"/>
          <w:szCs w:val="24"/>
        </w:rPr>
        <w:t xml:space="preserve"> </w:t>
      </w:r>
      <w:r w:rsidR="00DA1561" w:rsidRPr="00D73BB2">
        <w:rPr>
          <w:rFonts w:ascii="Times New Roman" w:hAnsi="Times New Roman" w:cs="Times New Roman"/>
          <w:sz w:val="24"/>
          <w:szCs w:val="24"/>
        </w:rPr>
        <w:t xml:space="preserve">the </w:t>
      </w:r>
      <w:r w:rsidR="005A270C" w:rsidRPr="00D73BB2">
        <w:rPr>
          <w:rFonts w:ascii="Times New Roman" w:hAnsi="Times New Roman" w:cs="Times New Roman"/>
          <w:sz w:val="24"/>
          <w:szCs w:val="24"/>
        </w:rPr>
        <w:t>knowledge-to-action (KTA) model</w:t>
      </w:r>
      <w:r w:rsidR="00DA1561" w:rsidRPr="00D73BB2">
        <w:rPr>
          <w:rFonts w:ascii="Times New Roman" w:hAnsi="Times New Roman" w:cs="Times New Roman"/>
          <w:sz w:val="24"/>
          <w:szCs w:val="24"/>
        </w:rPr>
        <w:t>.</w:t>
      </w:r>
      <w:r w:rsidR="005E6ED8" w:rsidRPr="00D73BB2">
        <w:rPr>
          <w:rFonts w:ascii="Times New Roman" w:hAnsi="Times New Roman" w:cs="Times New Roman"/>
          <w:sz w:val="24"/>
          <w:szCs w:val="24"/>
        </w:rPr>
        <w:t xml:space="preserve"> In addition, I discussed how the categories of the KTA model will guide the </w:t>
      </w:r>
      <w:r w:rsidR="00C939C0">
        <w:rPr>
          <w:rFonts w:ascii="Times New Roman" w:hAnsi="Times New Roman" w:cs="Times New Roman"/>
          <w:sz w:val="24"/>
          <w:szCs w:val="24"/>
        </w:rPr>
        <w:t>project's implementation phase</w:t>
      </w:r>
      <w:r w:rsidR="00717EE2" w:rsidRPr="00D73BB2">
        <w:rPr>
          <w:rFonts w:ascii="Times New Roman" w:hAnsi="Times New Roman" w:cs="Times New Roman"/>
          <w:sz w:val="24"/>
          <w:szCs w:val="24"/>
        </w:rPr>
        <w:t xml:space="preserve"> and responded to two of my peers.</w:t>
      </w:r>
    </w:p>
    <w:p w14:paraId="73FAF8A1" w14:textId="3E14F611" w:rsidR="00717EE2" w:rsidRPr="00D73BB2" w:rsidRDefault="00717EE2" w:rsidP="00D73BB2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73BB2">
        <w:rPr>
          <w:rFonts w:ascii="Times New Roman" w:hAnsi="Times New Roman" w:cs="Times New Roman"/>
          <w:b/>
          <w:bCs/>
          <w:sz w:val="24"/>
          <w:szCs w:val="24"/>
        </w:rPr>
        <w:t>Week 4: Theories, Research, and Evaluation</w:t>
      </w:r>
    </w:p>
    <w:p w14:paraId="4530CE81" w14:textId="23985157" w:rsidR="00717EE2" w:rsidRPr="00204449" w:rsidRDefault="00717EE2" w:rsidP="00D73B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73BB2">
        <w:rPr>
          <w:rFonts w:ascii="Times New Roman" w:hAnsi="Times New Roman" w:cs="Times New Roman"/>
          <w:sz w:val="24"/>
          <w:szCs w:val="24"/>
        </w:rPr>
        <w:tab/>
      </w:r>
      <w:r w:rsidR="002867E8" w:rsidRPr="00D73BB2">
        <w:rPr>
          <w:rFonts w:ascii="Times New Roman" w:hAnsi="Times New Roman" w:cs="Times New Roman"/>
          <w:sz w:val="24"/>
          <w:szCs w:val="24"/>
        </w:rPr>
        <w:t>Th</w:t>
      </w:r>
      <w:r w:rsidR="00C939C0">
        <w:rPr>
          <w:rFonts w:ascii="Times New Roman" w:hAnsi="Times New Roman" w:cs="Times New Roman"/>
          <w:sz w:val="24"/>
          <w:szCs w:val="24"/>
        </w:rPr>
        <w:t>is week's topics</w:t>
      </w:r>
      <w:r w:rsidR="002867E8" w:rsidRPr="00D73BB2">
        <w:rPr>
          <w:rFonts w:ascii="Times New Roman" w:hAnsi="Times New Roman" w:cs="Times New Roman"/>
          <w:sz w:val="24"/>
          <w:szCs w:val="24"/>
        </w:rPr>
        <w:t xml:space="preserve"> included sample, project design, setting, demographic survey, and sample population.</w:t>
      </w:r>
      <w:r w:rsidR="00E235CA" w:rsidRPr="00D73BB2">
        <w:rPr>
          <w:rFonts w:ascii="Times New Roman" w:hAnsi="Times New Roman" w:cs="Times New Roman"/>
          <w:sz w:val="24"/>
          <w:szCs w:val="24"/>
        </w:rPr>
        <w:t xml:space="preserve"> This week, I focused on developing a questionnaire, sampling, </w:t>
      </w:r>
      <w:r w:rsidR="00C939C0">
        <w:rPr>
          <w:rFonts w:ascii="Times New Roman" w:hAnsi="Times New Roman" w:cs="Times New Roman"/>
          <w:sz w:val="24"/>
          <w:szCs w:val="24"/>
        </w:rPr>
        <w:t xml:space="preserve">and </w:t>
      </w:r>
      <w:r w:rsidR="00E235CA" w:rsidRPr="00D73BB2">
        <w:rPr>
          <w:rFonts w:ascii="Times New Roman" w:hAnsi="Times New Roman" w:cs="Times New Roman"/>
          <w:sz w:val="24"/>
          <w:szCs w:val="24"/>
        </w:rPr>
        <w:t>setting. I achieved the week</w:t>
      </w:r>
      <w:r w:rsidR="00C939C0">
        <w:rPr>
          <w:rFonts w:ascii="Times New Roman" w:hAnsi="Times New Roman" w:cs="Times New Roman"/>
          <w:sz w:val="24"/>
          <w:szCs w:val="24"/>
        </w:rPr>
        <w:t>'</w:t>
      </w:r>
      <w:r w:rsidR="00E235CA" w:rsidRPr="00D73BB2">
        <w:rPr>
          <w:rFonts w:ascii="Times New Roman" w:hAnsi="Times New Roman" w:cs="Times New Roman"/>
          <w:sz w:val="24"/>
          <w:szCs w:val="24"/>
        </w:rPr>
        <w:t>s objectives by completing the initial post</w:t>
      </w:r>
      <w:r w:rsidR="00C939C0">
        <w:rPr>
          <w:rFonts w:ascii="Times New Roman" w:hAnsi="Times New Roman" w:cs="Times New Roman"/>
          <w:sz w:val="24"/>
          <w:szCs w:val="24"/>
        </w:rPr>
        <w:t>,</w:t>
      </w:r>
      <w:r w:rsidR="00E235CA" w:rsidRPr="00D73BB2">
        <w:rPr>
          <w:rFonts w:ascii="Times New Roman" w:hAnsi="Times New Roman" w:cs="Times New Roman"/>
          <w:sz w:val="24"/>
          <w:szCs w:val="24"/>
        </w:rPr>
        <w:t xml:space="preserve"> which involved the distinctions in data collection strategies and responding to two of my peers. Subsequently, I </w:t>
      </w:r>
      <w:r w:rsidR="008E583F" w:rsidRPr="00D73BB2">
        <w:rPr>
          <w:rFonts w:ascii="Times New Roman" w:hAnsi="Times New Roman" w:cs="Times New Roman"/>
          <w:sz w:val="24"/>
          <w:szCs w:val="24"/>
        </w:rPr>
        <w:t>completed the demographic survey questionnaire and qualitative data collection concepts assignments.</w:t>
      </w:r>
    </w:p>
    <w:p w14:paraId="483C4A46" w14:textId="18DD2470" w:rsidR="00F30694" w:rsidRPr="00D73BB2" w:rsidRDefault="00F30694" w:rsidP="00D73B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30694" w:rsidRPr="00D73BB2" w:rsidSect="00D353D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18E4F2" w14:textId="77777777" w:rsidR="00D56712" w:rsidRDefault="00D56712" w:rsidP="00667BB6">
      <w:pPr>
        <w:spacing w:after="0" w:line="240" w:lineRule="auto"/>
      </w:pPr>
      <w:r>
        <w:separator/>
      </w:r>
    </w:p>
  </w:endnote>
  <w:endnote w:type="continuationSeparator" w:id="0">
    <w:p w14:paraId="724549BF" w14:textId="77777777" w:rsidR="00D56712" w:rsidRDefault="00D56712" w:rsidP="00667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48EF81" w14:textId="77777777" w:rsidR="00D56712" w:rsidRDefault="00D56712" w:rsidP="00667BB6">
      <w:pPr>
        <w:spacing w:after="0" w:line="240" w:lineRule="auto"/>
      </w:pPr>
      <w:r>
        <w:separator/>
      </w:r>
    </w:p>
  </w:footnote>
  <w:footnote w:type="continuationSeparator" w:id="0">
    <w:p w14:paraId="3651BD54" w14:textId="77777777" w:rsidR="00D56712" w:rsidRDefault="00D56712" w:rsidP="00667B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15171650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333EF8" w14:textId="450F52B1" w:rsidR="00667BB6" w:rsidRPr="00667BB6" w:rsidRDefault="00667BB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67BB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67BB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67BB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67BB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67BB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7BF147A" w14:textId="77777777" w:rsidR="00667BB6" w:rsidRPr="00667BB6" w:rsidRDefault="00667BB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B57FDA"/>
    <w:multiLevelType w:val="hybridMultilevel"/>
    <w:tmpl w:val="5E3CA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MzQwNTQzNbY0MzZQ0lEKTi0uzszPAykwrAUA7+8jfSwAAAA="/>
  </w:docVars>
  <w:rsids>
    <w:rsidRoot w:val="00472B28"/>
    <w:rsid w:val="00120778"/>
    <w:rsid w:val="001629EB"/>
    <w:rsid w:val="00204449"/>
    <w:rsid w:val="002855EC"/>
    <w:rsid w:val="002867E8"/>
    <w:rsid w:val="002C4CD5"/>
    <w:rsid w:val="00467028"/>
    <w:rsid w:val="00472B28"/>
    <w:rsid w:val="00517F5D"/>
    <w:rsid w:val="00520909"/>
    <w:rsid w:val="0056295A"/>
    <w:rsid w:val="00593537"/>
    <w:rsid w:val="005A270C"/>
    <w:rsid w:val="005E6ED8"/>
    <w:rsid w:val="00667BB6"/>
    <w:rsid w:val="006A293F"/>
    <w:rsid w:val="006A4F7E"/>
    <w:rsid w:val="00717EE2"/>
    <w:rsid w:val="008E583F"/>
    <w:rsid w:val="009650AB"/>
    <w:rsid w:val="00975C6B"/>
    <w:rsid w:val="00997335"/>
    <w:rsid w:val="009E1277"/>
    <w:rsid w:val="00BA09B1"/>
    <w:rsid w:val="00BA5E68"/>
    <w:rsid w:val="00BB7CE3"/>
    <w:rsid w:val="00C24433"/>
    <w:rsid w:val="00C939C0"/>
    <w:rsid w:val="00D353D9"/>
    <w:rsid w:val="00D56712"/>
    <w:rsid w:val="00D73BB2"/>
    <w:rsid w:val="00DA1561"/>
    <w:rsid w:val="00DA2E6D"/>
    <w:rsid w:val="00E235CA"/>
    <w:rsid w:val="00E65331"/>
    <w:rsid w:val="00F207DB"/>
    <w:rsid w:val="00F30694"/>
    <w:rsid w:val="00F43E88"/>
    <w:rsid w:val="00FA602B"/>
    <w:rsid w:val="00FC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005C8"/>
  <w15:chartTrackingRefBased/>
  <w15:docId w15:val="{CF90E855-A3D8-454F-B618-122D2FC9A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4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7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BB6"/>
  </w:style>
  <w:style w:type="paragraph" w:styleId="Footer">
    <w:name w:val="footer"/>
    <w:basedOn w:val="Normal"/>
    <w:link w:val="FooterChar"/>
    <w:uiPriority w:val="99"/>
    <w:unhideWhenUsed/>
    <w:rsid w:val="00667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5-02-01T05:24:00Z</dcterms:created>
  <dcterms:modified xsi:type="dcterms:W3CDTF">2025-02-01T15:30:00Z</dcterms:modified>
</cp:coreProperties>
</file>